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oc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on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rdone Val Trompia, BS, Italia Serl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erl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12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531023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occotonn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2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2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2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2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